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EF0BC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sz w:val="58"/>
          <w:szCs w:val="58"/>
        </w:rPr>
        <w:t xml:space="preserve">  ,”: is ! 444</w: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576747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71" type="#_x0000_t202" style="position:absolute;margin-left:45.9pt;margin-top:206.7pt;width:36.05pt;height:28.2pt;z-index:251700224;mso-wrap-style:none" stroked="f">
            <v:textbox style="mso-next-textbox:#_x0000_s1071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c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70" type="#_x0000_t202" style="position:absolute;margin-left:45.9pt;margin-top:140.8pt;width:36.05pt;height:28.2pt;z-index:251699200;mso-wrap-style:none" stroked="f">
            <v:textbox style="mso-next-textbox:#_x0000_s1070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b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9" type="#_x0000_t202" style="position:absolute;margin-left:45.9pt;margin-top:80.35pt;width:36.05pt;height:28.2pt;z-index:251698176;mso-wrap-style:none" stroked="f">
            <v:textbox style="mso-next-textbox:#_x0000_s1069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#a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7" type="#_x0000_t202" style="position:absolute;margin-left:218.2pt;margin-top:12.9pt;width:54.05pt;height:28.2pt;z-index:251657215;mso-wrap-style:none" stroked="f">
            <v:textbox style="mso-next-textbox:#_x0000_s1067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;,c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rect id="_x0000_s1026" style="position:absolute;margin-left:92.45pt;margin-top:-.45pt;width:62.35pt;height:62.35pt;z-index:25165824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shape id="_x0000_s1066" type="#_x0000_t202" style="position:absolute;margin-left:157.15pt;margin-top:12.9pt;width:54.05pt;height:28.2pt;z-index:251697152;mso-wrap-style:none" stroked="f">
            <v:textbox style="mso-next-textbox:#_x0000_s1066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;,b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5" type="#_x0000_t202" style="position:absolute;margin-left:103.9pt;margin-top:12.9pt;width:36.05pt;height:28.2pt;z-index:251696128;mso-wrap-style:none" stroked="f">
            <v:textbox style="mso-next-textbox:#_x0000_s1065" inset="0,0,0,0">
              <w:txbxContent>
                <w:p w:rsidR="00EF0BCC" w:rsidRPr="00D23CDE" w:rsidRDefault="00EF0BCC" w:rsidP="00EF0BCC">
                  <w:pPr>
                    <w:rPr>
                      <w:rFonts w:ascii="Braille29" w:hAnsi="Braille29"/>
                      <w:sz w:val="58"/>
                    </w:rPr>
                  </w:pPr>
                  <w:r>
                    <w:rPr>
                      <w:rFonts w:ascii="Braille29" w:hAnsi="Braille29"/>
                      <w:sz w:val="58"/>
                    </w:rPr>
                    <w:t>,a</w:t>
                  </w:r>
                </w:p>
              </w:txbxContent>
            </v:textbox>
          </v:shape>
        </w:pict>
      </w:r>
      <w:r>
        <w:rPr>
          <w:rFonts w:ascii="Braille29" w:hAnsi="Braille29"/>
          <w:noProof/>
          <w:sz w:val="58"/>
          <w:szCs w:val="58"/>
        </w:rPr>
        <w:pict>
          <v:rect id="_x0000_s1028" style="position:absolute;margin-left:217.15pt;margin-top:-.45pt;width:62.35pt;height:62.35pt;z-index:251660288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27" style="position:absolute;margin-left:154.8pt;margin-top:-.45pt;width:62.35pt;height:62.35pt;z-index:25165926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shapetype id="_x0000_t5" coordsize="21600,21600" o:spt="5" adj="10800" path="m@0,l,21600r21600,xe">
            <v:stroke joinstyle="miter"/>
            <v:formulas>
              <v:f eqn="val #0"/>
              <v:f eqn="prod #0 1 2"/>
              <v:f eqn="sum @1 10800 0"/>
            </v:formulas>
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<v:handles>
              <v:h position="#0,topLeft" xrange="0,21600"/>
            </v:handles>
          </v:shapetype>
          <v:shape id="_x0000_s1055" type="#_x0000_t5" style="position:absolute;margin-left:482.8pt;margin-top:19.75pt;width:28.35pt;height:28.35pt;rotation:-90;z-index:251687936" strokeweight="2pt"/>
        </w:pict>
      </w:r>
      <w:r>
        <w:rPr>
          <w:rFonts w:ascii="Braille29" w:hAnsi="Braille29"/>
          <w:noProof/>
          <w:sz w:val="58"/>
          <w:szCs w:val="58"/>
        </w:rPr>
        <w:pict>
          <v:oval id="_x0000_s1054" style="position:absolute;margin-left:472.85pt;margin-top:5.75pt;width:56.7pt;height:56.7pt;z-index:251686912" strokeweight="2pt"/>
        </w:pict>
      </w:r>
      <w:r>
        <w:rPr>
          <w:rFonts w:ascii="Braille29" w:hAnsi="Braille29"/>
          <w:noProof/>
          <w:sz w:val="58"/>
          <w:szCs w:val="58"/>
        </w:rPr>
        <w:pict>
          <v:rect id="_x0000_s1044" style="position:absolute;margin-left:30.1pt;margin-top:187.15pt;width:62.35pt;height:62.35pt;z-index:25167667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2" style="position:absolute;margin-left:217.15pt;margin-top:187.15pt;width:62.35pt;height:62.35pt;z-index:25167462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1" style="position:absolute;margin-left:154.8pt;margin-top:187.15pt;width:62.35pt;height:62.35pt;z-index:25167360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40" style="position:absolute;margin-left:92.45pt;margin-top:187.15pt;width:62.35pt;height:62.35pt;z-index:251672576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7" style="position:absolute;margin-left:217.15pt;margin-top:124.8pt;width:62.35pt;height:62.35pt;z-index:25166950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6" style="position:absolute;margin-left:154.8pt;margin-top:124.8pt;width:62.35pt;height:62.35pt;z-index:25166848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5" style="position:absolute;margin-left:92.45pt;margin-top:124.8pt;width:62.35pt;height:62.35pt;z-index:251667456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9" style="position:absolute;margin-left:30.1pt;margin-top:124.8pt;width:62.35pt;height:62.35pt;z-index:25167155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4" style="position:absolute;margin-left:30.1pt;margin-top:62.45pt;width:62.35pt;height:62.35pt;z-index:251666432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2" style="position:absolute;margin-left:217.15pt;margin-top:62.45pt;width:62.35pt;height:62.35pt;z-index:251664384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1" style="position:absolute;margin-left:154.8pt;margin-top:62.45pt;width:62.35pt;height:62.35pt;z-index:251663360;mso-wrap-distance-left:9.05pt;mso-wrap-distance-right:9.05pt" filled="f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30" style="position:absolute;margin-left:92.45pt;margin-top:62.45pt;width:62.35pt;height:62.35pt;z-index:251662336;mso-wrap-distance-left:9.05pt;mso-wrap-distance-right:9.05pt" filled="f" strokeweight="4pt"/>
        </w:pict>
      </w: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bookmarkStart w:id="0" w:name="_GoBack"/>
      <w:bookmarkEnd w:id="0"/>
    </w:p>
    <w:p w:rsidR="00C84B56" w:rsidRPr="00C84B56" w:rsidRDefault="00C84B56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Default="00576747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56" style="position:absolute;margin-left:472.85pt;margin-top:18.2pt;width:56.7pt;height:56.7pt;z-index:251688960" strokeweight="2pt"/>
        </w:pict>
      </w:r>
      <w:r>
        <w:rPr>
          <w:rFonts w:ascii="Braille29" w:hAnsi="Braille29"/>
          <w:noProof/>
          <w:sz w:val="58"/>
          <w:szCs w:val="58"/>
        </w:rPr>
        <w:pict>
          <v:group id="_x0000_s1060" style="position:absolute;margin-left:487.15pt;margin-top:32.65pt;width:28.3pt;height:28.3pt;z-index:251693056" coordorigin="7949,1286" coordsize="566,566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61" type="#_x0000_t32" style="position:absolute;left:7949;top:1286;width:566;height:566" o:connectortype="straight" strokeweight="2pt"/>
            <v:shape id="_x0000_s1062" type="#_x0000_t32" style="position:absolute;left:7949;top:1286;width:566;height:566;flip:y" o:connectortype="straight" strokeweight="2pt"/>
          </v:group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576747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57" style="position:absolute;margin-left:472.85pt;margin-top:19.1pt;width:56.7pt;height:56.7pt;z-index:251689984" strokeweight="2pt"/>
        </w:pict>
      </w:r>
      <w:r>
        <w:rPr>
          <w:rFonts w:ascii="Braille29" w:hAnsi="Braille29"/>
          <w:noProof/>
          <w:sz w:val="58"/>
          <w:szCs w:val="58"/>
        </w:rPr>
        <w:pict>
          <v:shape id="_x0000_s1064" style="position:absolute;margin-left:483.5pt;margin-top:43.1pt;width:28.35pt;height:11pt;rotation:90;z-index:251695104" coordsize="566,270" path="m,270c94,135,189,,283,v94,,188,135,283,270e" filled="f" strokeweight="2pt">
            <v:path arrowok="t"/>
            <o:lock v:ext="edit" aspectratio="t"/>
          </v:shape>
        </w:pict>
      </w:r>
      <w:r>
        <w:rPr>
          <w:rFonts w:ascii="Braille29" w:hAnsi="Braille29"/>
          <w:noProof/>
          <w:sz w:val="58"/>
          <w:szCs w:val="58"/>
        </w:rPr>
        <w:pict>
          <v:shape id="_x0000_s1063" style="position:absolute;margin-left:490.65pt;margin-top:42.25pt;width:34pt;height:13.2pt;rotation:90;z-index:251694080" coordsize="566,270" path="m,270c94,135,189,,283,v94,,188,135,283,270e" filled="f" strokeweight="2pt">
            <v:path arrowok="t"/>
            <o:lock v:ext="edit" aspectratio="t"/>
          </v:shape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C7B5C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sz w:val="58"/>
          <w:szCs w:val="58"/>
        </w:rPr>
        <w:t xml:space="preserve">         ,answ]</w:t>
      </w:r>
    </w:p>
    <w:p w:rsidR="0079360B" w:rsidRDefault="00576747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oval id="_x0000_s1058" style="position:absolute;margin-left:472.85pt;margin-top:25.2pt;width:56.7pt;height:56.7pt;z-index:251691008" strokeweight="2pt"/>
        </w:pict>
      </w:r>
      <w:r>
        <w:rPr>
          <w:rFonts w:ascii="Braille29" w:hAnsi="Braille29"/>
          <w:noProof/>
          <w:sz w:val="58"/>
          <w:szCs w:val="58"/>
        </w:rPr>
        <w:pict>
          <v:shape id="_x0000_s1059" type="#_x0000_t5" style="position:absolute;margin-left:490.15pt;margin-top:40.05pt;width:28.35pt;height:28.35pt;rotation:-90;flip:x;z-index:251692032" strokeweight="2pt"/>
        </w:pict>
      </w:r>
    </w:p>
    <w:p w:rsidR="0079360B" w:rsidRDefault="00576747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  <w:r>
        <w:rPr>
          <w:rFonts w:ascii="Braille29" w:hAnsi="Braille29"/>
          <w:noProof/>
          <w:sz w:val="58"/>
          <w:szCs w:val="58"/>
        </w:rPr>
        <w:pict>
          <v:rect id="_x0000_s1053" style="position:absolute;margin-left:351.9pt;margin-top:11.7pt;width:85.05pt;height:34pt;z-index:251685888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1" style="position:absolute;margin-left:115.1pt;margin-top:11.7pt;width:85.05pt;height:34pt;z-index:251683840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0" style="position:absolute;margin-left:-3.1pt;margin-top:11.7pt;width:85.05pt;height:34pt;z-index:251682816" strokeweight="4pt"/>
        </w:pict>
      </w:r>
      <w:r>
        <w:rPr>
          <w:rFonts w:ascii="Braille29" w:hAnsi="Braille29"/>
          <w:noProof/>
          <w:sz w:val="58"/>
          <w:szCs w:val="58"/>
        </w:rPr>
        <w:pict>
          <v:rect id="_x0000_s1052" style="position:absolute;margin-left:233.7pt;margin-top:11.7pt;width:85.05pt;height:34pt;z-index:251684864" strokeweight="4pt"/>
        </w:pict>
      </w: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79360B" w:rsidRPr="00C84B56" w:rsidRDefault="0079360B" w:rsidP="00C84B56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p w:rsidR="00C84B56" w:rsidRPr="00C84B56" w:rsidRDefault="00C84B56" w:rsidP="0079360B">
      <w:pPr>
        <w:autoSpaceDE w:val="0"/>
        <w:autoSpaceDN w:val="0"/>
        <w:adjustRightInd w:val="0"/>
        <w:spacing w:after="0" w:line="240" w:lineRule="auto"/>
        <w:rPr>
          <w:rFonts w:ascii="Braille29" w:hAnsi="Braille29"/>
          <w:sz w:val="58"/>
          <w:szCs w:val="58"/>
        </w:rPr>
      </w:pPr>
    </w:p>
    <w:sectPr w:rsidR="00C84B56" w:rsidRPr="00C84B56" w:rsidSect="00EA4839">
      <w:pgSz w:w="12240" w:h="15840" w:code="1"/>
      <w:pgMar w:top="720" w:right="720" w:bottom="288" w:left="720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229A9" w:rsidRDefault="00B229A9" w:rsidP="00EA4839">
      <w:pPr>
        <w:spacing w:after="0" w:line="240" w:lineRule="auto"/>
      </w:pPr>
      <w:r>
        <w:separator/>
      </w:r>
    </w:p>
  </w:endnote>
  <w:endnote w:type="continuationSeparator" w:id="1">
    <w:p w:rsidR="00B229A9" w:rsidRDefault="00B229A9" w:rsidP="00EA4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ille29">
    <w:panose1 w:val="02070304020205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229A9" w:rsidRDefault="00B229A9" w:rsidP="00EA4839">
      <w:pPr>
        <w:spacing w:after="0" w:line="240" w:lineRule="auto"/>
      </w:pPr>
      <w:r>
        <w:separator/>
      </w:r>
    </w:p>
  </w:footnote>
  <w:footnote w:type="continuationSeparator" w:id="1">
    <w:p w:rsidR="00B229A9" w:rsidRDefault="00B229A9" w:rsidP="00EA483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drawingGridHorizontalSpacing w:val="14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7Q0MTS0NDK2MDE2tDRQ0lEKTi0uzszPAykwrAUAlALMYSwAAAA="/>
  </w:docVars>
  <w:rsids>
    <w:rsidRoot w:val="00B565C2"/>
    <w:rsid w:val="0000209F"/>
    <w:rsid w:val="000028A0"/>
    <w:rsid w:val="00005E50"/>
    <w:rsid w:val="00010026"/>
    <w:rsid w:val="00010E47"/>
    <w:rsid w:val="00010E77"/>
    <w:rsid w:val="00011DF5"/>
    <w:rsid w:val="00012B8C"/>
    <w:rsid w:val="000134DD"/>
    <w:rsid w:val="000141C1"/>
    <w:rsid w:val="00014502"/>
    <w:rsid w:val="00016DD4"/>
    <w:rsid w:val="000209CF"/>
    <w:rsid w:val="00020B76"/>
    <w:rsid w:val="000223DD"/>
    <w:rsid w:val="00022488"/>
    <w:rsid w:val="00022D87"/>
    <w:rsid w:val="00024450"/>
    <w:rsid w:val="000247CE"/>
    <w:rsid w:val="000278E4"/>
    <w:rsid w:val="000279A5"/>
    <w:rsid w:val="00030C64"/>
    <w:rsid w:val="00033781"/>
    <w:rsid w:val="000355D0"/>
    <w:rsid w:val="00035EC2"/>
    <w:rsid w:val="00036998"/>
    <w:rsid w:val="00037555"/>
    <w:rsid w:val="000420E9"/>
    <w:rsid w:val="00042424"/>
    <w:rsid w:val="000431B9"/>
    <w:rsid w:val="00043E37"/>
    <w:rsid w:val="00044D43"/>
    <w:rsid w:val="00046225"/>
    <w:rsid w:val="00046BBF"/>
    <w:rsid w:val="00047232"/>
    <w:rsid w:val="000523AE"/>
    <w:rsid w:val="00053417"/>
    <w:rsid w:val="00053696"/>
    <w:rsid w:val="00053C4B"/>
    <w:rsid w:val="000545EA"/>
    <w:rsid w:val="00056B14"/>
    <w:rsid w:val="00057DDC"/>
    <w:rsid w:val="000607EA"/>
    <w:rsid w:val="0006233E"/>
    <w:rsid w:val="00064DA3"/>
    <w:rsid w:val="00065491"/>
    <w:rsid w:val="000654E8"/>
    <w:rsid w:val="00067735"/>
    <w:rsid w:val="0007188F"/>
    <w:rsid w:val="0007343E"/>
    <w:rsid w:val="00073860"/>
    <w:rsid w:val="00077B49"/>
    <w:rsid w:val="00081F16"/>
    <w:rsid w:val="00082E08"/>
    <w:rsid w:val="00083324"/>
    <w:rsid w:val="000844DF"/>
    <w:rsid w:val="000869C2"/>
    <w:rsid w:val="00086B4B"/>
    <w:rsid w:val="00086E0B"/>
    <w:rsid w:val="00092E43"/>
    <w:rsid w:val="00094456"/>
    <w:rsid w:val="000953A5"/>
    <w:rsid w:val="00096DC8"/>
    <w:rsid w:val="00097A04"/>
    <w:rsid w:val="000A06A5"/>
    <w:rsid w:val="000A14F7"/>
    <w:rsid w:val="000A22CB"/>
    <w:rsid w:val="000A3663"/>
    <w:rsid w:val="000A3AF8"/>
    <w:rsid w:val="000A5AF4"/>
    <w:rsid w:val="000B011B"/>
    <w:rsid w:val="000B0488"/>
    <w:rsid w:val="000B147C"/>
    <w:rsid w:val="000B181D"/>
    <w:rsid w:val="000B2FB0"/>
    <w:rsid w:val="000B377D"/>
    <w:rsid w:val="000B4ACD"/>
    <w:rsid w:val="000B530A"/>
    <w:rsid w:val="000B6412"/>
    <w:rsid w:val="000B6844"/>
    <w:rsid w:val="000C311D"/>
    <w:rsid w:val="000C36D3"/>
    <w:rsid w:val="000C5D17"/>
    <w:rsid w:val="000C7184"/>
    <w:rsid w:val="000C7EE5"/>
    <w:rsid w:val="000D1651"/>
    <w:rsid w:val="000D25AF"/>
    <w:rsid w:val="000D37BF"/>
    <w:rsid w:val="000D4CC8"/>
    <w:rsid w:val="000D5D7E"/>
    <w:rsid w:val="000D6FFB"/>
    <w:rsid w:val="000E002C"/>
    <w:rsid w:val="000E031C"/>
    <w:rsid w:val="000E05B4"/>
    <w:rsid w:val="000E0E94"/>
    <w:rsid w:val="000E0FE5"/>
    <w:rsid w:val="000E1B44"/>
    <w:rsid w:val="000E3DDF"/>
    <w:rsid w:val="000E4817"/>
    <w:rsid w:val="000E484F"/>
    <w:rsid w:val="000E760F"/>
    <w:rsid w:val="000F0241"/>
    <w:rsid w:val="000F1866"/>
    <w:rsid w:val="000F3C25"/>
    <w:rsid w:val="000F4F34"/>
    <w:rsid w:val="000F559F"/>
    <w:rsid w:val="000F688B"/>
    <w:rsid w:val="000F6BD2"/>
    <w:rsid w:val="000F7961"/>
    <w:rsid w:val="001008E8"/>
    <w:rsid w:val="00102BE2"/>
    <w:rsid w:val="001045B0"/>
    <w:rsid w:val="001073E1"/>
    <w:rsid w:val="001079F7"/>
    <w:rsid w:val="00107A5C"/>
    <w:rsid w:val="001103A9"/>
    <w:rsid w:val="001109BC"/>
    <w:rsid w:val="001114F9"/>
    <w:rsid w:val="00112387"/>
    <w:rsid w:val="00114A4B"/>
    <w:rsid w:val="00116EF7"/>
    <w:rsid w:val="001211C2"/>
    <w:rsid w:val="0012597B"/>
    <w:rsid w:val="0012707E"/>
    <w:rsid w:val="00131D4F"/>
    <w:rsid w:val="00131E5D"/>
    <w:rsid w:val="00134709"/>
    <w:rsid w:val="00137DE2"/>
    <w:rsid w:val="0014087E"/>
    <w:rsid w:val="001429C1"/>
    <w:rsid w:val="001445D8"/>
    <w:rsid w:val="00151274"/>
    <w:rsid w:val="001514BA"/>
    <w:rsid w:val="00153BCF"/>
    <w:rsid w:val="00154E79"/>
    <w:rsid w:val="00154FF7"/>
    <w:rsid w:val="00155AF4"/>
    <w:rsid w:val="00156F3F"/>
    <w:rsid w:val="001579EB"/>
    <w:rsid w:val="0016068E"/>
    <w:rsid w:val="00160850"/>
    <w:rsid w:val="00160D75"/>
    <w:rsid w:val="00164EF7"/>
    <w:rsid w:val="00166755"/>
    <w:rsid w:val="00167A63"/>
    <w:rsid w:val="00170007"/>
    <w:rsid w:val="00170DF6"/>
    <w:rsid w:val="00171CD4"/>
    <w:rsid w:val="001723C9"/>
    <w:rsid w:val="00172F9C"/>
    <w:rsid w:val="00173954"/>
    <w:rsid w:val="00175587"/>
    <w:rsid w:val="00175624"/>
    <w:rsid w:val="0017602E"/>
    <w:rsid w:val="00181462"/>
    <w:rsid w:val="00187A49"/>
    <w:rsid w:val="001903C6"/>
    <w:rsid w:val="00191E7A"/>
    <w:rsid w:val="00191F58"/>
    <w:rsid w:val="001926C1"/>
    <w:rsid w:val="00192DD4"/>
    <w:rsid w:val="00194C7B"/>
    <w:rsid w:val="001957C7"/>
    <w:rsid w:val="00196464"/>
    <w:rsid w:val="001A25D7"/>
    <w:rsid w:val="001A2E62"/>
    <w:rsid w:val="001A4E8F"/>
    <w:rsid w:val="001B1E7F"/>
    <w:rsid w:val="001B263E"/>
    <w:rsid w:val="001B3C68"/>
    <w:rsid w:val="001B4381"/>
    <w:rsid w:val="001B45F9"/>
    <w:rsid w:val="001B56FE"/>
    <w:rsid w:val="001B58E6"/>
    <w:rsid w:val="001B6B44"/>
    <w:rsid w:val="001B714F"/>
    <w:rsid w:val="001B79AA"/>
    <w:rsid w:val="001C1B4D"/>
    <w:rsid w:val="001C1D7A"/>
    <w:rsid w:val="001C43AC"/>
    <w:rsid w:val="001C4554"/>
    <w:rsid w:val="001C6812"/>
    <w:rsid w:val="001C6910"/>
    <w:rsid w:val="001D2ED5"/>
    <w:rsid w:val="001D59AF"/>
    <w:rsid w:val="001D5E81"/>
    <w:rsid w:val="001D6683"/>
    <w:rsid w:val="001D7D18"/>
    <w:rsid w:val="001D7E90"/>
    <w:rsid w:val="001E0966"/>
    <w:rsid w:val="001E0CD8"/>
    <w:rsid w:val="001E2110"/>
    <w:rsid w:val="001E64C7"/>
    <w:rsid w:val="001F0FE8"/>
    <w:rsid w:val="001F15EE"/>
    <w:rsid w:val="001F1BE9"/>
    <w:rsid w:val="001F2A8D"/>
    <w:rsid w:val="001F3E82"/>
    <w:rsid w:val="001F4250"/>
    <w:rsid w:val="001F6A53"/>
    <w:rsid w:val="00202A4F"/>
    <w:rsid w:val="00207BCD"/>
    <w:rsid w:val="0021247D"/>
    <w:rsid w:val="00213293"/>
    <w:rsid w:val="00214291"/>
    <w:rsid w:val="00216B5D"/>
    <w:rsid w:val="002208A5"/>
    <w:rsid w:val="00220F33"/>
    <w:rsid w:val="0022159B"/>
    <w:rsid w:val="00223BD5"/>
    <w:rsid w:val="002252D5"/>
    <w:rsid w:val="00227EA9"/>
    <w:rsid w:val="0023008C"/>
    <w:rsid w:val="00231157"/>
    <w:rsid w:val="002323A8"/>
    <w:rsid w:val="00235C2C"/>
    <w:rsid w:val="002369A5"/>
    <w:rsid w:val="0023790D"/>
    <w:rsid w:val="00245914"/>
    <w:rsid w:val="0024606C"/>
    <w:rsid w:val="00247BBF"/>
    <w:rsid w:val="00250CFC"/>
    <w:rsid w:val="00250F06"/>
    <w:rsid w:val="002510D5"/>
    <w:rsid w:val="00251373"/>
    <w:rsid w:val="00252157"/>
    <w:rsid w:val="00254249"/>
    <w:rsid w:val="00254A6E"/>
    <w:rsid w:val="00261071"/>
    <w:rsid w:val="00262A95"/>
    <w:rsid w:val="00264655"/>
    <w:rsid w:val="00270667"/>
    <w:rsid w:val="0027124F"/>
    <w:rsid w:val="002735B8"/>
    <w:rsid w:val="002737DB"/>
    <w:rsid w:val="002737F7"/>
    <w:rsid w:val="002761A6"/>
    <w:rsid w:val="0027679C"/>
    <w:rsid w:val="002812A0"/>
    <w:rsid w:val="002829A8"/>
    <w:rsid w:val="0028637C"/>
    <w:rsid w:val="002909AB"/>
    <w:rsid w:val="002917C4"/>
    <w:rsid w:val="002930F1"/>
    <w:rsid w:val="0029478E"/>
    <w:rsid w:val="002970BF"/>
    <w:rsid w:val="002976AE"/>
    <w:rsid w:val="002A204E"/>
    <w:rsid w:val="002A7B3C"/>
    <w:rsid w:val="002B037A"/>
    <w:rsid w:val="002B1B34"/>
    <w:rsid w:val="002B313A"/>
    <w:rsid w:val="002B3C79"/>
    <w:rsid w:val="002B4212"/>
    <w:rsid w:val="002B4C8B"/>
    <w:rsid w:val="002C02F0"/>
    <w:rsid w:val="002C1B7A"/>
    <w:rsid w:val="002C2D1A"/>
    <w:rsid w:val="002C32AC"/>
    <w:rsid w:val="002C342E"/>
    <w:rsid w:val="002C3DE9"/>
    <w:rsid w:val="002C5B5A"/>
    <w:rsid w:val="002C6B21"/>
    <w:rsid w:val="002C728D"/>
    <w:rsid w:val="002D5764"/>
    <w:rsid w:val="002D59FF"/>
    <w:rsid w:val="002D5FA2"/>
    <w:rsid w:val="002D730E"/>
    <w:rsid w:val="002D7C5E"/>
    <w:rsid w:val="002E140F"/>
    <w:rsid w:val="002E601B"/>
    <w:rsid w:val="002E6A2B"/>
    <w:rsid w:val="002E6E5A"/>
    <w:rsid w:val="002F1CA0"/>
    <w:rsid w:val="002F1CC2"/>
    <w:rsid w:val="002F33F4"/>
    <w:rsid w:val="002F4110"/>
    <w:rsid w:val="002F681F"/>
    <w:rsid w:val="00300D26"/>
    <w:rsid w:val="00301023"/>
    <w:rsid w:val="00301921"/>
    <w:rsid w:val="00302943"/>
    <w:rsid w:val="00303418"/>
    <w:rsid w:val="00303EBF"/>
    <w:rsid w:val="00311C77"/>
    <w:rsid w:val="00311DED"/>
    <w:rsid w:val="00312E57"/>
    <w:rsid w:val="003148BE"/>
    <w:rsid w:val="00314A6A"/>
    <w:rsid w:val="00317B3D"/>
    <w:rsid w:val="00322064"/>
    <w:rsid w:val="003242EF"/>
    <w:rsid w:val="00325636"/>
    <w:rsid w:val="00326158"/>
    <w:rsid w:val="003265F3"/>
    <w:rsid w:val="00327871"/>
    <w:rsid w:val="00332BBC"/>
    <w:rsid w:val="00332DAA"/>
    <w:rsid w:val="00333D8E"/>
    <w:rsid w:val="00337F81"/>
    <w:rsid w:val="00340131"/>
    <w:rsid w:val="00342B30"/>
    <w:rsid w:val="0034306C"/>
    <w:rsid w:val="00343FAB"/>
    <w:rsid w:val="00346E0A"/>
    <w:rsid w:val="003520CA"/>
    <w:rsid w:val="003538BE"/>
    <w:rsid w:val="0035583B"/>
    <w:rsid w:val="00360CE3"/>
    <w:rsid w:val="00361689"/>
    <w:rsid w:val="003661F0"/>
    <w:rsid w:val="00370927"/>
    <w:rsid w:val="00372BED"/>
    <w:rsid w:val="003732D9"/>
    <w:rsid w:val="0037465B"/>
    <w:rsid w:val="00374845"/>
    <w:rsid w:val="003749C0"/>
    <w:rsid w:val="0037577A"/>
    <w:rsid w:val="00380181"/>
    <w:rsid w:val="00381B32"/>
    <w:rsid w:val="00382395"/>
    <w:rsid w:val="00383974"/>
    <w:rsid w:val="00384491"/>
    <w:rsid w:val="0038484E"/>
    <w:rsid w:val="00385B42"/>
    <w:rsid w:val="003860F8"/>
    <w:rsid w:val="00387D23"/>
    <w:rsid w:val="003910E6"/>
    <w:rsid w:val="003929E1"/>
    <w:rsid w:val="00392C02"/>
    <w:rsid w:val="00393093"/>
    <w:rsid w:val="003940D7"/>
    <w:rsid w:val="00394659"/>
    <w:rsid w:val="00397425"/>
    <w:rsid w:val="00397A82"/>
    <w:rsid w:val="003A1ADB"/>
    <w:rsid w:val="003A4E26"/>
    <w:rsid w:val="003A5A7F"/>
    <w:rsid w:val="003A6EC8"/>
    <w:rsid w:val="003A7047"/>
    <w:rsid w:val="003A713D"/>
    <w:rsid w:val="003A7CAA"/>
    <w:rsid w:val="003B0937"/>
    <w:rsid w:val="003B2740"/>
    <w:rsid w:val="003B279E"/>
    <w:rsid w:val="003B3623"/>
    <w:rsid w:val="003B44B2"/>
    <w:rsid w:val="003B4C48"/>
    <w:rsid w:val="003C1C7C"/>
    <w:rsid w:val="003C1CCD"/>
    <w:rsid w:val="003C4FD3"/>
    <w:rsid w:val="003C51F6"/>
    <w:rsid w:val="003C6669"/>
    <w:rsid w:val="003C6E19"/>
    <w:rsid w:val="003D1634"/>
    <w:rsid w:val="003D211D"/>
    <w:rsid w:val="003D240A"/>
    <w:rsid w:val="003D29BE"/>
    <w:rsid w:val="003D3112"/>
    <w:rsid w:val="003D3391"/>
    <w:rsid w:val="003D4DDB"/>
    <w:rsid w:val="003D51C5"/>
    <w:rsid w:val="003D566A"/>
    <w:rsid w:val="003D5C82"/>
    <w:rsid w:val="003E089E"/>
    <w:rsid w:val="003E4850"/>
    <w:rsid w:val="003E6506"/>
    <w:rsid w:val="003E6744"/>
    <w:rsid w:val="003E6D27"/>
    <w:rsid w:val="003E78CC"/>
    <w:rsid w:val="003F1543"/>
    <w:rsid w:val="003F1C96"/>
    <w:rsid w:val="003F1F7B"/>
    <w:rsid w:val="003F31C2"/>
    <w:rsid w:val="003F6CF7"/>
    <w:rsid w:val="00400824"/>
    <w:rsid w:val="00400D9F"/>
    <w:rsid w:val="00400DFA"/>
    <w:rsid w:val="00405023"/>
    <w:rsid w:val="00405C5A"/>
    <w:rsid w:val="00406009"/>
    <w:rsid w:val="004069E4"/>
    <w:rsid w:val="00407138"/>
    <w:rsid w:val="00407468"/>
    <w:rsid w:val="00407B06"/>
    <w:rsid w:val="004113B1"/>
    <w:rsid w:val="004124EB"/>
    <w:rsid w:val="004148B0"/>
    <w:rsid w:val="00416F82"/>
    <w:rsid w:val="004225E1"/>
    <w:rsid w:val="00426D28"/>
    <w:rsid w:val="004308B2"/>
    <w:rsid w:val="00430A10"/>
    <w:rsid w:val="004319E8"/>
    <w:rsid w:val="00431EEF"/>
    <w:rsid w:val="00432ED6"/>
    <w:rsid w:val="00434306"/>
    <w:rsid w:val="0043744E"/>
    <w:rsid w:val="00437EFE"/>
    <w:rsid w:val="004402D1"/>
    <w:rsid w:val="0044238F"/>
    <w:rsid w:val="00443671"/>
    <w:rsid w:val="004441CA"/>
    <w:rsid w:val="0044426A"/>
    <w:rsid w:val="004472BB"/>
    <w:rsid w:val="0045143B"/>
    <w:rsid w:val="004514C6"/>
    <w:rsid w:val="00451DA0"/>
    <w:rsid w:val="0045222B"/>
    <w:rsid w:val="004529BD"/>
    <w:rsid w:val="00452D78"/>
    <w:rsid w:val="00452F18"/>
    <w:rsid w:val="00464E23"/>
    <w:rsid w:val="0046608D"/>
    <w:rsid w:val="004667B3"/>
    <w:rsid w:val="004710F6"/>
    <w:rsid w:val="004713A1"/>
    <w:rsid w:val="00474952"/>
    <w:rsid w:val="00474F67"/>
    <w:rsid w:val="004766E4"/>
    <w:rsid w:val="00477939"/>
    <w:rsid w:val="00482895"/>
    <w:rsid w:val="00484187"/>
    <w:rsid w:val="00487059"/>
    <w:rsid w:val="004902EE"/>
    <w:rsid w:val="00490925"/>
    <w:rsid w:val="00490973"/>
    <w:rsid w:val="00492025"/>
    <w:rsid w:val="004923D5"/>
    <w:rsid w:val="004925BD"/>
    <w:rsid w:val="00492FBB"/>
    <w:rsid w:val="00493B7A"/>
    <w:rsid w:val="00493F31"/>
    <w:rsid w:val="00497EAE"/>
    <w:rsid w:val="004A0B49"/>
    <w:rsid w:val="004A1EC6"/>
    <w:rsid w:val="004A2E36"/>
    <w:rsid w:val="004A40BF"/>
    <w:rsid w:val="004A4118"/>
    <w:rsid w:val="004A6F8F"/>
    <w:rsid w:val="004B1769"/>
    <w:rsid w:val="004B2FCD"/>
    <w:rsid w:val="004B4C5D"/>
    <w:rsid w:val="004B7ABC"/>
    <w:rsid w:val="004C1518"/>
    <w:rsid w:val="004C1984"/>
    <w:rsid w:val="004C30CA"/>
    <w:rsid w:val="004C363D"/>
    <w:rsid w:val="004C3EE2"/>
    <w:rsid w:val="004C5EFD"/>
    <w:rsid w:val="004C618B"/>
    <w:rsid w:val="004C7F4B"/>
    <w:rsid w:val="004C7F56"/>
    <w:rsid w:val="004D038A"/>
    <w:rsid w:val="004D18F2"/>
    <w:rsid w:val="004D3822"/>
    <w:rsid w:val="004D4E8D"/>
    <w:rsid w:val="004D6563"/>
    <w:rsid w:val="004D77F1"/>
    <w:rsid w:val="004E09F5"/>
    <w:rsid w:val="004E2322"/>
    <w:rsid w:val="004E366B"/>
    <w:rsid w:val="004F0318"/>
    <w:rsid w:val="004F040C"/>
    <w:rsid w:val="004F1221"/>
    <w:rsid w:val="004F2571"/>
    <w:rsid w:val="004F3BEF"/>
    <w:rsid w:val="004F4B4E"/>
    <w:rsid w:val="004F4E8F"/>
    <w:rsid w:val="004F7DF6"/>
    <w:rsid w:val="005034CD"/>
    <w:rsid w:val="005035D4"/>
    <w:rsid w:val="0050785D"/>
    <w:rsid w:val="00510E48"/>
    <w:rsid w:val="00512285"/>
    <w:rsid w:val="00513F81"/>
    <w:rsid w:val="00514EE2"/>
    <w:rsid w:val="00523A89"/>
    <w:rsid w:val="005257D5"/>
    <w:rsid w:val="00525E51"/>
    <w:rsid w:val="005264F9"/>
    <w:rsid w:val="00526E91"/>
    <w:rsid w:val="0052746F"/>
    <w:rsid w:val="005276EA"/>
    <w:rsid w:val="00527DC6"/>
    <w:rsid w:val="00530286"/>
    <w:rsid w:val="005302F7"/>
    <w:rsid w:val="00531509"/>
    <w:rsid w:val="00532BEA"/>
    <w:rsid w:val="0053432C"/>
    <w:rsid w:val="005368D4"/>
    <w:rsid w:val="00536957"/>
    <w:rsid w:val="00536BB1"/>
    <w:rsid w:val="005428CE"/>
    <w:rsid w:val="0054689F"/>
    <w:rsid w:val="00547A89"/>
    <w:rsid w:val="00551351"/>
    <w:rsid w:val="00551F47"/>
    <w:rsid w:val="005520DB"/>
    <w:rsid w:val="00553112"/>
    <w:rsid w:val="005536A8"/>
    <w:rsid w:val="0055465B"/>
    <w:rsid w:val="00561D49"/>
    <w:rsid w:val="0056283C"/>
    <w:rsid w:val="005630D0"/>
    <w:rsid w:val="00564330"/>
    <w:rsid w:val="00565058"/>
    <w:rsid w:val="00565AA2"/>
    <w:rsid w:val="00565D2D"/>
    <w:rsid w:val="0057140E"/>
    <w:rsid w:val="0057316F"/>
    <w:rsid w:val="00576747"/>
    <w:rsid w:val="00577936"/>
    <w:rsid w:val="0058072C"/>
    <w:rsid w:val="005821DD"/>
    <w:rsid w:val="00584F78"/>
    <w:rsid w:val="00587290"/>
    <w:rsid w:val="00587A6A"/>
    <w:rsid w:val="00590588"/>
    <w:rsid w:val="00590A8E"/>
    <w:rsid w:val="00591672"/>
    <w:rsid w:val="005922A6"/>
    <w:rsid w:val="00594253"/>
    <w:rsid w:val="0059524B"/>
    <w:rsid w:val="00597CEF"/>
    <w:rsid w:val="00597E8D"/>
    <w:rsid w:val="005A0852"/>
    <w:rsid w:val="005A104A"/>
    <w:rsid w:val="005A396C"/>
    <w:rsid w:val="005A47AD"/>
    <w:rsid w:val="005A500A"/>
    <w:rsid w:val="005B0719"/>
    <w:rsid w:val="005B13A3"/>
    <w:rsid w:val="005B189A"/>
    <w:rsid w:val="005B1FA5"/>
    <w:rsid w:val="005B1FBA"/>
    <w:rsid w:val="005B3385"/>
    <w:rsid w:val="005B36DC"/>
    <w:rsid w:val="005B51C3"/>
    <w:rsid w:val="005B59C7"/>
    <w:rsid w:val="005C16CA"/>
    <w:rsid w:val="005C19E3"/>
    <w:rsid w:val="005C37C6"/>
    <w:rsid w:val="005C58D9"/>
    <w:rsid w:val="005C73D5"/>
    <w:rsid w:val="005C7C36"/>
    <w:rsid w:val="005D4667"/>
    <w:rsid w:val="005D4B94"/>
    <w:rsid w:val="005D4DBC"/>
    <w:rsid w:val="005D4DFB"/>
    <w:rsid w:val="005D5181"/>
    <w:rsid w:val="005D524C"/>
    <w:rsid w:val="005E0EA0"/>
    <w:rsid w:val="005E13B4"/>
    <w:rsid w:val="005E3E3B"/>
    <w:rsid w:val="005E5741"/>
    <w:rsid w:val="005E6BB5"/>
    <w:rsid w:val="005F0599"/>
    <w:rsid w:val="005F4511"/>
    <w:rsid w:val="005F58A7"/>
    <w:rsid w:val="005F70CD"/>
    <w:rsid w:val="00600258"/>
    <w:rsid w:val="00601592"/>
    <w:rsid w:val="00603567"/>
    <w:rsid w:val="006042E8"/>
    <w:rsid w:val="006070FC"/>
    <w:rsid w:val="00612AC5"/>
    <w:rsid w:val="00613601"/>
    <w:rsid w:val="0061477B"/>
    <w:rsid w:val="00614BC0"/>
    <w:rsid w:val="00615586"/>
    <w:rsid w:val="00620E62"/>
    <w:rsid w:val="00621C20"/>
    <w:rsid w:val="00622703"/>
    <w:rsid w:val="00623A1F"/>
    <w:rsid w:val="00624AAA"/>
    <w:rsid w:val="00625C58"/>
    <w:rsid w:val="00625F89"/>
    <w:rsid w:val="006262C2"/>
    <w:rsid w:val="0062640D"/>
    <w:rsid w:val="0063041C"/>
    <w:rsid w:val="0063071B"/>
    <w:rsid w:val="006308DE"/>
    <w:rsid w:val="00630F8E"/>
    <w:rsid w:val="0063184B"/>
    <w:rsid w:val="00631FB4"/>
    <w:rsid w:val="006348D8"/>
    <w:rsid w:val="006358D8"/>
    <w:rsid w:val="00637460"/>
    <w:rsid w:val="006417A0"/>
    <w:rsid w:val="0064543C"/>
    <w:rsid w:val="00645D72"/>
    <w:rsid w:val="00646F4F"/>
    <w:rsid w:val="00651528"/>
    <w:rsid w:val="00654A03"/>
    <w:rsid w:val="00656998"/>
    <w:rsid w:val="00657CAF"/>
    <w:rsid w:val="00657E13"/>
    <w:rsid w:val="006604A9"/>
    <w:rsid w:val="006619A1"/>
    <w:rsid w:val="00662615"/>
    <w:rsid w:val="00663776"/>
    <w:rsid w:val="00664BA0"/>
    <w:rsid w:val="006672DD"/>
    <w:rsid w:val="00670FDD"/>
    <w:rsid w:val="006711D2"/>
    <w:rsid w:val="00671429"/>
    <w:rsid w:val="00671D5E"/>
    <w:rsid w:val="00673A13"/>
    <w:rsid w:val="006773E2"/>
    <w:rsid w:val="00681269"/>
    <w:rsid w:val="006817AD"/>
    <w:rsid w:val="006834F4"/>
    <w:rsid w:val="00683C6B"/>
    <w:rsid w:val="00685889"/>
    <w:rsid w:val="006866C8"/>
    <w:rsid w:val="006905A6"/>
    <w:rsid w:val="006906A6"/>
    <w:rsid w:val="00690755"/>
    <w:rsid w:val="00694191"/>
    <w:rsid w:val="00696CE3"/>
    <w:rsid w:val="00697D31"/>
    <w:rsid w:val="00697E92"/>
    <w:rsid w:val="00697FA1"/>
    <w:rsid w:val="006A2ACA"/>
    <w:rsid w:val="006A2C30"/>
    <w:rsid w:val="006A3B5B"/>
    <w:rsid w:val="006A56A7"/>
    <w:rsid w:val="006B037E"/>
    <w:rsid w:val="006B1196"/>
    <w:rsid w:val="006B29BF"/>
    <w:rsid w:val="006B4BD0"/>
    <w:rsid w:val="006B57F3"/>
    <w:rsid w:val="006B732F"/>
    <w:rsid w:val="006C07B5"/>
    <w:rsid w:val="006C1C28"/>
    <w:rsid w:val="006C3426"/>
    <w:rsid w:val="006C3E91"/>
    <w:rsid w:val="006C43FB"/>
    <w:rsid w:val="006C62BF"/>
    <w:rsid w:val="006C7D39"/>
    <w:rsid w:val="006D2201"/>
    <w:rsid w:val="006D3D43"/>
    <w:rsid w:val="006D3ED1"/>
    <w:rsid w:val="006D7920"/>
    <w:rsid w:val="006E0D83"/>
    <w:rsid w:val="006E0DA6"/>
    <w:rsid w:val="006E141E"/>
    <w:rsid w:val="006E159B"/>
    <w:rsid w:val="006E68A6"/>
    <w:rsid w:val="006E6B59"/>
    <w:rsid w:val="006F1AE2"/>
    <w:rsid w:val="006F280B"/>
    <w:rsid w:val="006F46D1"/>
    <w:rsid w:val="006F5204"/>
    <w:rsid w:val="006F60AD"/>
    <w:rsid w:val="006F60F2"/>
    <w:rsid w:val="006F6E9B"/>
    <w:rsid w:val="00701E40"/>
    <w:rsid w:val="007027A5"/>
    <w:rsid w:val="00703389"/>
    <w:rsid w:val="0070554D"/>
    <w:rsid w:val="00710C67"/>
    <w:rsid w:val="00711104"/>
    <w:rsid w:val="00712ED2"/>
    <w:rsid w:val="007133EB"/>
    <w:rsid w:val="00714502"/>
    <w:rsid w:val="0071788E"/>
    <w:rsid w:val="007203F7"/>
    <w:rsid w:val="007206FF"/>
    <w:rsid w:val="0072084E"/>
    <w:rsid w:val="007227A3"/>
    <w:rsid w:val="0072292E"/>
    <w:rsid w:val="00723041"/>
    <w:rsid w:val="0072343E"/>
    <w:rsid w:val="007246F0"/>
    <w:rsid w:val="007267CC"/>
    <w:rsid w:val="00726EEB"/>
    <w:rsid w:val="00727945"/>
    <w:rsid w:val="0073120A"/>
    <w:rsid w:val="00734AAF"/>
    <w:rsid w:val="00740900"/>
    <w:rsid w:val="00744371"/>
    <w:rsid w:val="0074444B"/>
    <w:rsid w:val="00747085"/>
    <w:rsid w:val="00751715"/>
    <w:rsid w:val="00754096"/>
    <w:rsid w:val="0075494B"/>
    <w:rsid w:val="00754D6D"/>
    <w:rsid w:val="007569E3"/>
    <w:rsid w:val="0075725B"/>
    <w:rsid w:val="007576C3"/>
    <w:rsid w:val="00760FB8"/>
    <w:rsid w:val="0076302C"/>
    <w:rsid w:val="00763EE6"/>
    <w:rsid w:val="00764CC2"/>
    <w:rsid w:val="00770D7C"/>
    <w:rsid w:val="00771675"/>
    <w:rsid w:val="00773CCA"/>
    <w:rsid w:val="00774B82"/>
    <w:rsid w:val="007767D2"/>
    <w:rsid w:val="00776D99"/>
    <w:rsid w:val="007823CB"/>
    <w:rsid w:val="00785258"/>
    <w:rsid w:val="0078572C"/>
    <w:rsid w:val="007860D9"/>
    <w:rsid w:val="00787670"/>
    <w:rsid w:val="0079098D"/>
    <w:rsid w:val="007912FB"/>
    <w:rsid w:val="0079283A"/>
    <w:rsid w:val="0079324B"/>
    <w:rsid w:val="00793606"/>
    <w:rsid w:val="0079360B"/>
    <w:rsid w:val="00796CF3"/>
    <w:rsid w:val="007A06BB"/>
    <w:rsid w:val="007A256E"/>
    <w:rsid w:val="007A3A15"/>
    <w:rsid w:val="007A624A"/>
    <w:rsid w:val="007A6BB2"/>
    <w:rsid w:val="007A75FF"/>
    <w:rsid w:val="007B29F6"/>
    <w:rsid w:val="007B2F53"/>
    <w:rsid w:val="007B30D3"/>
    <w:rsid w:val="007B34DB"/>
    <w:rsid w:val="007B4A3A"/>
    <w:rsid w:val="007C1944"/>
    <w:rsid w:val="007C21B5"/>
    <w:rsid w:val="007C4034"/>
    <w:rsid w:val="007C7B5C"/>
    <w:rsid w:val="007D07A3"/>
    <w:rsid w:val="007D1707"/>
    <w:rsid w:val="007D2859"/>
    <w:rsid w:val="007D3F87"/>
    <w:rsid w:val="007D41F6"/>
    <w:rsid w:val="007D66B2"/>
    <w:rsid w:val="007D7C85"/>
    <w:rsid w:val="007E1E67"/>
    <w:rsid w:val="007E474D"/>
    <w:rsid w:val="007E631E"/>
    <w:rsid w:val="007F33A2"/>
    <w:rsid w:val="007F37A1"/>
    <w:rsid w:val="007F42D1"/>
    <w:rsid w:val="00800F2E"/>
    <w:rsid w:val="00801C64"/>
    <w:rsid w:val="008030B1"/>
    <w:rsid w:val="00803FE4"/>
    <w:rsid w:val="0080413E"/>
    <w:rsid w:val="00804D23"/>
    <w:rsid w:val="0080500F"/>
    <w:rsid w:val="00805562"/>
    <w:rsid w:val="008071A8"/>
    <w:rsid w:val="008106F8"/>
    <w:rsid w:val="00810B29"/>
    <w:rsid w:val="00812294"/>
    <w:rsid w:val="008132E4"/>
    <w:rsid w:val="008148F9"/>
    <w:rsid w:val="00814FA0"/>
    <w:rsid w:val="00816143"/>
    <w:rsid w:val="008172CE"/>
    <w:rsid w:val="0082171A"/>
    <w:rsid w:val="00822CAD"/>
    <w:rsid w:val="00824A82"/>
    <w:rsid w:val="00827972"/>
    <w:rsid w:val="00827BC2"/>
    <w:rsid w:val="00830C7D"/>
    <w:rsid w:val="00833ACB"/>
    <w:rsid w:val="0083501E"/>
    <w:rsid w:val="00835229"/>
    <w:rsid w:val="0084326B"/>
    <w:rsid w:val="008433CD"/>
    <w:rsid w:val="0084382C"/>
    <w:rsid w:val="00843EA4"/>
    <w:rsid w:val="008456A0"/>
    <w:rsid w:val="008466C9"/>
    <w:rsid w:val="00846BC9"/>
    <w:rsid w:val="0084729F"/>
    <w:rsid w:val="00850251"/>
    <w:rsid w:val="008507E4"/>
    <w:rsid w:val="008511CE"/>
    <w:rsid w:val="00851263"/>
    <w:rsid w:val="00852112"/>
    <w:rsid w:val="008530B9"/>
    <w:rsid w:val="0085377E"/>
    <w:rsid w:val="0085699D"/>
    <w:rsid w:val="00856F52"/>
    <w:rsid w:val="0085773A"/>
    <w:rsid w:val="008577A0"/>
    <w:rsid w:val="00862083"/>
    <w:rsid w:val="00862B60"/>
    <w:rsid w:val="00863395"/>
    <w:rsid w:val="008645B2"/>
    <w:rsid w:val="00864D66"/>
    <w:rsid w:val="0086548D"/>
    <w:rsid w:val="0087044D"/>
    <w:rsid w:val="0087099D"/>
    <w:rsid w:val="00871846"/>
    <w:rsid w:val="008737A1"/>
    <w:rsid w:val="00873E99"/>
    <w:rsid w:val="008742D1"/>
    <w:rsid w:val="00875700"/>
    <w:rsid w:val="00877B2C"/>
    <w:rsid w:val="00881428"/>
    <w:rsid w:val="008816D4"/>
    <w:rsid w:val="00881CF5"/>
    <w:rsid w:val="0088497D"/>
    <w:rsid w:val="00885C4D"/>
    <w:rsid w:val="008862C5"/>
    <w:rsid w:val="0089016A"/>
    <w:rsid w:val="008906F3"/>
    <w:rsid w:val="00891999"/>
    <w:rsid w:val="00892E8D"/>
    <w:rsid w:val="00892F93"/>
    <w:rsid w:val="00895B3F"/>
    <w:rsid w:val="008A0B94"/>
    <w:rsid w:val="008A2F66"/>
    <w:rsid w:val="008A4F3F"/>
    <w:rsid w:val="008A7F26"/>
    <w:rsid w:val="008B189B"/>
    <w:rsid w:val="008B2756"/>
    <w:rsid w:val="008B2F68"/>
    <w:rsid w:val="008B55F1"/>
    <w:rsid w:val="008B6345"/>
    <w:rsid w:val="008B6C3A"/>
    <w:rsid w:val="008C197C"/>
    <w:rsid w:val="008C33D6"/>
    <w:rsid w:val="008C5F36"/>
    <w:rsid w:val="008C6DAD"/>
    <w:rsid w:val="008C77A7"/>
    <w:rsid w:val="008D0899"/>
    <w:rsid w:val="008D1B26"/>
    <w:rsid w:val="008E3250"/>
    <w:rsid w:val="008E7D8E"/>
    <w:rsid w:val="008F2E00"/>
    <w:rsid w:val="008F37AD"/>
    <w:rsid w:val="008F5DEA"/>
    <w:rsid w:val="008F6372"/>
    <w:rsid w:val="008F65AD"/>
    <w:rsid w:val="009021A1"/>
    <w:rsid w:val="00904912"/>
    <w:rsid w:val="0090541F"/>
    <w:rsid w:val="0090574B"/>
    <w:rsid w:val="0090735D"/>
    <w:rsid w:val="00907A01"/>
    <w:rsid w:val="00910708"/>
    <w:rsid w:val="00910FB0"/>
    <w:rsid w:val="00912191"/>
    <w:rsid w:val="00912EC2"/>
    <w:rsid w:val="00914142"/>
    <w:rsid w:val="00915B0F"/>
    <w:rsid w:val="00920416"/>
    <w:rsid w:val="00920BA8"/>
    <w:rsid w:val="0092253D"/>
    <w:rsid w:val="00923582"/>
    <w:rsid w:val="00930E88"/>
    <w:rsid w:val="009316C2"/>
    <w:rsid w:val="00931F76"/>
    <w:rsid w:val="009341C7"/>
    <w:rsid w:val="009343F7"/>
    <w:rsid w:val="009410EA"/>
    <w:rsid w:val="009435EF"/>
    <w:rsid w:val="00944B8F"/>
    <w:rsid w:val="00944ECE"/>
    <w:rsid w:val="00945374"/>
    <w:rsid w:val="00946D4E"/>
    <w:rsid w:val="009474C0"/>
    <w:rsid w:val="00950B69"/>
    <w:rsid w:val="0095197B"/>
    <w:rsid w:val="00952135"/>
    <w:rsid w:val="00953B8C"/>
    <w:rsid w:val="00957017"/>
    <w:rsid w:val="00960313"/>
    <w:rsid w:val="009609B7"/>
    <w:rsid w:val="009621D9"/>
    <w:rsid w:val="00962335"/>
    <w:rsid w:val="00962895"/>
    <w:rsid w:val="009640C8"/>
    <w:rsid w:val="0096448E"/>
    <w:rsid w:val="00964B5C"/>
    <w:rsid w:val="00967ADD"/>
    <w:rsid w:val="00967C66"/>
    <w:rsid w:val="00971C5E"/>
    <w:rsid w:val="0097202F"/>
    <w:rsid w:val="00972F6C"/>
    <w:rsid w:val="0097395A"/>
    <w:rsid w:val="00975270"/>
    <w:rsid w:val="00975B21"/>
    <w:rsid w:val="009778AF"/>
    <w:rsid w:val="00977A0C"/>
    <w:rsid w:val="0098072B"/>
    <w:rsid w:val="00981FE7"/>
    <w:rsid w:val="00985415"/>
    <w:rsid w:val="0099458E"/>
    <w:rsid w:val="00995B2B"/>
    <w:rsid w:val="00997A7F"/>
    <w:rsid w:val="009A3769"/>
    <w:rsid w:val="009A3A96"/>
    <w:rsid w:val="009A4326"/>
    <w:rsid w:val="009A51D2"/>
    <w:rsid w:val="009A678A"/>
    <w:rsid w:val="009A6F3E"/>
    <w:rsid w:val="009B054C"/>
    <w:rsid w:val="009B2F43"/>
    <w:rsid w:val="009B371C"/>
    <w:rsid w:val="009B425F"/>
    <w:rsid w:val="009B64AA"/>
    <w:rsid w:val="009B64CB"/>
    <w:rsid w:val="009B6851"/>
    <w:rsid w:val="009C0DE4"/>
    <w:rsid w:val="009C1678"/>
    <w:rsid w:val="009C1DA4"/>
    <w:rsid w:val="009C2718"/>
    <w:rsid w:val="009C3228"/>
    <w:rsid w:val="009C42C4"/>
    <w:rsid w:val="009C5C79"/>
    <w:rsid w:val="009C7108"/>
    <w:rsid w:val="009D1CE2"/>
    <w:rsid w:val="009D6D4A"/>
    <w:rsid w:val="009E02E3"/>
    <w:rsid w:val="009E1C06"/>
    <w:rsid w:val="009E1DF4"/>
    <w:rsid w:val="009E574E"/>
    <w:rsid w:val="009E5AF3"/>
    <w:rsid w:val="009E6799"/>
    <w:rsid w:val="009E6DFA"/>
    <w:rsid w:val="009F076E"/>
    <w:rsid w:val="009F5741"/>
    <w:rsid w:val="009F6219"/>
    <w:rsid w:val="009F6D31"/>
    <w:rsid w:val="009F76CD"/>
    <w:rsid w:val="009F7D64"/>
    <w:rsid w:val="00A00EA8"/>
    <w:rsid w:val="00A0152A"/>
    <w:rsid w:val="00A02CA3"/>
    <w:rsid w:val="00A02DCB"/>
    <w:rsid w:val="00A0425F"/>
    <w:rsid w:val="00A047B2"/>
    <w:rsid w:val="00A04CA3"/>
    <w:rsid w:val="00A04DFE"/>
    <w:rsid w:val="00A06E69"/>
    <w:rsid w:val="00A07BC7"/>
    <w:rsid w:val="00A134EB"/>
    <w:rsid w:val="00A13EA2"/>
    <w:rsid w:val="00A140E9"/>
    <w:rsid w:val="00A145F3"/>
    <w:rsid w:val="00A15D2A"/>
    <w:rsid w:val="00A167D3"/>
    <w:rsid w:val="00A16E5F"/>
    <w:rsid w:val="00A174B0"/>
    <w:rsid w:val="00A213C4"/>
    <w:rsid w:val="00A247DC"/>
    <w:rsid w:val="00A25B66"/>
    <w:rsid w:val="00A30D7E"/>
    <w:rsid w:val="00A3342C"/>
    <w:rsid w:val="00A355B7"/>
    <w:rsid w:val="00A4107E"/>
    <w:rsid w:val="00A43007"/>
    <w:rsid w:val="00A43E00"/>
    <w:rsid w:val="00A47B86"/>
    <w:rsid w:val="00A5156E"/>
    <w:rsid w:val="00A51C42"/>
    <w:rsid w:val="00A53EA6"/>
    <w:rsid w:val="00A54143"/>
    <w:rsid w:val="00A55511"/>
    <w:rsid w:val="00A57063"/>
    <w:rsid w:val="00A6013B"/>
    <w:rsid w:val="00A609A8"/>
    <w:rsid w:val="00A62436"/>
    <w:rsid w:val="00A64C48"/>
    <w:rsid w:val="00A64DC9"/>
    <w:rsid w:val="00A65664"/>
    <w:rsid w:val="00A66027"/>
    <w:rsid w:val="00A67A2A"/>
    <w:rsid w:val="00A73192"/>
    <w:rsid w:val="00A75B76"/>
    <w:rsid w:val="00A777AB"/>
    <w:rsid w:val="00A77929"/>
    <w:rsid w:val="00A81FE9"/>
    <w:rsid w:val="00A83A61"/>
    <w:rsid w:val="00A84381"/>
    <w:rsid w:val="00A84497"/>
    <w:rsid w:val="00A855CC"/>
    <w:rsid w:val="00A85E96"/>
    <w:rsid w:val="00A867B6"/>
    <w:rsid w:val="00A86A99"/>
    <w:rsid w:val="00A900D0"/>
    <w:rsid w:val="00A904C6"/>
    <w:rsid w:val="00A95BAB"/>
    <w:rsid w:val="00A95F41"/>
    <w:rsid w:val="00A96609"/>
    <w:rsid w:val="00AA0EFE"/>
    <w:rsid w:val="00AA1D1F"/>
    <w:rsid w:val="00AA25B1"/>
    <w:rsid w:val="00AA4B5D"/>
    <w:rsid w:val="00AA58E8"/>
    <w:rsid w:val="00AA7EAF"/>
    <w:rsid w:val="00AB308A"/>
    <w:rsid w:val="00AB46C1"/>
    <w:rsid w:val="00AC242B"/>
    <w:rsid w:val="00AC3157"/>
    <w:rsid w:val="00AC396C"/>
    <w:rsid w:val="00AC5045"/>
    <w:rsid w:val="00AC7A0F"/>
    <w:rsid w:val="00AD2054"/>
    <w:rsid w:val="00AD2F1C"/>
    <w:rsid w:val="00AD494D"/>
    <w:rsid w:val="00AD71B6"/>
    <w:rsid w:val="00AD74FC"/>
    <w:rsid w:val="00AD7BED"/>
    <w:rsid w:val="00AE12A6"/>
    <w:rsid w:val="00AE1DFE"/>
    <w:rsid w:val="00AE360F"/>
    <w:rsid w:val="00AE43A1"/>
    <w:rsid w:val="00AF0A75"/>
    <w:rsid w:val="00AF26EF"/>
    <w:rsid w:val="00AF27ED"/>
    <w:rsid w:val="00AF4EDE"/>
    <w:rsid w:val="00AF55EE"/>
    <w:rsid w:val="00AF5F3B"/>
    <w:rsid w:val="00AF7EE0"/>
    <w:rsid w:val="00B00746"/>
    <w:rsid w:val="00B028D4"/>
    <w:rsid w:val="00B03E1A"/>
    <w:rsid w:val="00B05AE3"/>
    <w:rsid w:val="00B0657F"/>
    <w:rsid w:val="00B10380"/>
    <w:rsid w:val="00B13667"/>
    <w:rsid w:val="00B148F1"/>
    <w:rsid w:val="00B1556A"/>
    <w:rsid w:val="00B229A9"/>
    <w:rsid w:val="00B25B36"/>
    <w:rsid w:val="00B2606F"/>
    <w:rsid w:val="00B30484"/>
    <w:rsid w:val="00B30D93"/>
    <w:rsid w:val="00B3267C"/>
    <w:rsid w:val="00B337B0"/>
    <w:rsid w:val="00B3435A"/>
    <w:rsid w:val="00B3513D"/>
    <w:rsid w:val="00B4206A"/>
    <w:rsid w:val="00B4467E"/>
    <w:rsid w:val="00B46F11"/>
    <w:rsid w:val="00B5090B"/>
    <w:rsid w:val="00B51908"/>
    <w:rsid w:val="00B533B4"/>
    <w:rsid w:val="00B535A6"/>
    <w:rsid w:val="00B544F5"/>
    <w:rsid w:val="00B54DC2"/>
    <w:rsid w:val="00B54E10"/>
    <w:rsid w:val="00B565C2"/>
    <w:rsid w:val="00B57073"/>
    <w:rsid w:val="00B603B3"/>
    <w:rsid w:val="00B60603"/>
    <w:rsid w:val="00B62F1A"/>
    <w:rsid w:val="00B74787"/>
    <w:rsid w:val="00B75591"/>
    <w:rsid w:val="00B76260"/>
    <w:rsid w:val="00B832C9"/>
    <w:rsid w:val="00B83A42"/>
    <w:rsid w:val="00B84052"/>
    <w:rsid w:val="00B8559A"/>
    <w:rsid w:val="00B86178"/>
    <w:rsid w:val="00B91FBC"/>
    <w:rsid w:val="00B91FCE"/>
    <w:rsid w:val="00B92F47"/>
    <w:rsid w:val="00B931BA"/>
    <w:rsid w:val="00B93C5A"/>
    <w:rsid w:val="00B95043"/>
    <w:rsid w:val="00B951BE"/>
    <w:rsid w:val="00B95E7B"/>
    <w:rsid w:val="00B96911"/>
    <w:rsid w:val="00B97753"/>
    <w:rsid w:val="00BA16EB"/>
    <w:rsid w:val="00BA32BC"/>
    <w:rsid w:val="00BA3A03"/>
    <w:rsid w:val="00BA43E5"/>
    <w:rsid w:val="00BA4611"/>
    <w:rsid w:val="00BA4A7D"/>
    <w:rsid w:val="00BB2C1C"/>
    <w:rsid w:val="00BB3F99"/>
    <w:rsid w:val="00BB7249"/>
    <w:rsid w:val="00BB74BA"/>
    <w:rsid w:val="00BB79C5"/>
    <w:rsid w:val="00BB7D54"/>
    <w:rsid w:val="00BC1155"/>
    <w:rsid w:val="00BC419A"/>
    <w:rsid w:val="00BC44F1"/>
    <w:rsid w:val="00BC5014"/>
    <w:rsid w:val="00BC56A4"/>
    <w:rsid w:val="00BC6F09"/>
    <w:rsid w:val="00BC7676"/>
    <w:rsid w:val="00BC7F4B"/>
    <w:rsid w:val="00BD24CF"/>
    <w:rsid w:val="00BD2CBD"/>
    <w:rsid w:val="00BD4C53"/>
    <w:rsid w:val="00BD64E1"/>
    <w:rsid w:val="00BD6F2F"/>
    <w:rsid w:val="00BD73E9"/>
    <w:rsid w:val="00BD7424"/>
    <w:rsid w:val="00BD7BDE"/>
    <w:rsid w:val="00BE0326"/>
    <w:rsid w:val="00BE188B"/>
    <w:rsid w:val="00BE21D8"/>
    <w:rsid w:val="00BE300E"/>
    <w:rsid w:val="00BE419B"/>
    <w:rsid w:val="00BE53BB"/>
    <w:rsid w:val="00BF0085"/>
    <w:rsid w:val="00BF01EC"/>
    <w:rsid w:val="00BF08A1"/>
    <w:rsid w:val="00BF123F"/>
    <w:rsid w:val="00BF1691"/>
    <w:rsid w:val="00BF4A47"/>
    <w:rsid w:val="00BF5481"/>
    <w:rsid w:val="00BF61C9"/>
    <w:rsid w:val="00C0148F"/>
    <w:rsid w:val="00C0182F"/>
    <w:rsid w:val="00C02473"/>
    <w:rsid w:val="00C04087"/>
    <w:rsid w:val="00C04A7A"/>
    <w:rsid w:val="00C05C91"/>
    <w:rsid w:val="00C078FC"/>
    <w:rsid w:val="00C10F6D"/>
    <w:rsid w:val="00C1465F"/>
    <w:rsid w:val="00C15037"/>
    <w:rsid w:val="00C15356"/>
    <w:rsid w:val="00C16299"/>
    <w:rsid w:val="00C16C4E"/>
    <w:rsid w:val="00C17566"/>
    <w:rsid w:val="00C206FA"/>
    <w:rsid w:val="00C21DEC"/>
    <w:rsid w:val="00C23DBC"/>
    <w:rsid w:val="00C2421A"/>
    <w:rsid w:val="00C2600E"/>
    <w:rsid w:val="00C271E9"/>
    <w:rsid w:val="00C30FD5"/>
    <w:rsid w:val="00C318F6"/>
    <w:rsid w:val="00C351D8"/>
    <w:rsid w:val="00C43411"/>
    <w:rsid w:val="00C439F9"/>
    <w:rsid w:val="00C448E1"/>
    <w:rsid w:val="00C4495A"/>
    <w:rsid w:val="00C51677"/>
    <w:rsid w:val="00C51F6A"/>
    <w:rsid w:val="00C52C10"/>
    <w:rsid w:val="00C54861"/>
    <w:rsid w:val="00C57A12"/>
    <w:rsid w:val="00C60EC0"/>
    <w:rsid w:val="00C61F69"/>
    <w:rsid w:val="00C74535"/>
    <w:rsid w:val="00C75B24"/>
    <w:rsid w:val="00C76A7B"/>
    <w:rsid w:val="00C76B27"/>
    <w:rsid w:val="00C81B4C"/>
    <w:rsid w:val="00C837CD"/>
    <w:rsid w:val="00C83840"/>
    <w:rsid w:val="00C83867"/>
    <w:rsid w:val="00C84B56"/>
    <w:rsid w:val="00C850B3"/>
    <w:rsid w:val="00C857EA"/>
    <w:rsid w:val="00C862BA"/>
    <w:rsid w:val="00C910C4"/>
    <w:rsid w:val="00C9127B"/>
    <w:rsid w:val="00C95198"/>
    <w:rsid w:val="00C9691C"/>
    <w:rsid w:val="00CA20AE"/>
    <w:rsid w:val="00CA2490"/>
    <w:rsid w:val="00CA2D49"/>
    <w:rsid w:val="00CA5C8A"/>
    <w:rsid w:val="00CA5E7A"/>
    <w:rsid w:val="00CA77C5"/>
    <w:rsid w:val="00CB0D2F"/>
    <w:rsid w:val="00CB1696"/>
    <w:rsid w:val="00CB3FDB"/>
    <w:rsid w:val="00CB7F6E"/>
    <w:rsid w:val="00CC13D8"/>
    <w:rsid w:val="00CC1B31"/>
    <w:rsid w:val="00CC40AC"/>
    <w:rsid w:val="00CC60A0"/>
    <w:rsid w:val="00CC7C20"/>
    <w:rsid w:val="00CD0FC1"/>
    <w:rsid w:val="00CD1056"/>
    <w:rsid w:val="00CD2534"/>
    <w:rsid w:val="00CD33DD"/>
    <w:rsid w:val="00CD3675"/>
    <w:rsid w:val="00CD3F7A"/>
    <w:rsid w:val="00CD4D0E"/>
    <w:rsid w:val="00CD56CC"/>
    <w:rsid w:val="00CD7BF5"/>
    <w:rsid w:val="00CD7E37"/>
    <w:rsid w:val="00CD7E92"/>
    <w:rsid w:val="00CE1451"/>
    <w:rsid w:val="00CE20DB"/>
    <w:rsid w:val="00CE2EF2"/>
    <w:rsid w:val="00CE433F"/>
    <w:rsid w:val="00CE4873"/>
    <w:rsid w:val="00CE5295"/>
    <w:rsid w:val="00CE622F"/>
    <w:rsid w:val="00CE6BC1"/>
    <w:rsid w:val="00CE7026"/>
    <w:rsid w:val="00CE792B"/>
    <w:rsid w:val="00CE793A"/>
    <w:rsid w:val="00CE7BAD"/>
    <w:rsid w:val="00CE7BF8"/>
    <w:rsid w:val="00CF197D"/>
    <w:rsid w:val="00CF33A6"/>
    <w:rsid w:val="00CF658A"/>
    <w:rsid w:val="00CF6A7C"/>
    <w:rsid w:val="00CF7F86"/>
    <w:rsid w:val="00D01531"/>
    <w:rsid w:val="00D01BC3"/>
    <w:rsid w:val="00D01C64"/>
    <w:rsid w:val="00D0216D"/>
    <w:rsid w:val="00D02930"/>
    <w:rsid w:val="00D03892"/>
    <w:rsid w:val="00D044EE"/>
    <w:rsid w:val="00D04E1E"/>
    <w:rsid w:val="00D06904"/>
    <w:rsid w:val="00D11133"/>
    <w:rsid w:val="00D11705"/>
    <w:rsid w:val="00D11ECC"/>
    <w:rsid w:val="00D13CFB"/>
    <w:rsid w:val="00D15367"/>
    <w:rsid w:val="00D15419"/>
    <w:rsid w:val="00D15CE9"/>
    <w:rsid w:val="00D15E68"/>
    <w:rsid w:val="00D16127"/>
    <w:rsid w:val="00D16910"/>
    <w:rsid w:val="00D16AD7"/>
    <w:rsid w:val="00D1740D"/>
    <w:rsid w:val="00D20EDD"/>
    <w:rsid w:val="00D225BA"/>
    <w:rsid w:val="00D22FD4"/>
    <w:rsid w:val="00D24687"/>
    <w:rsid w:val="00D25677"/>
    <w:rsid w:val="00D31032"/>
    <w:rsid w:val="00D330EC"/>
    <w:rsid w:val="00D33566"/>
    <w:rsid w:val="00D33A13"/>
    <w:rsid w:val="00D33AE9"/>
    <w:rsid w:val="00D3482A"/>
    <w:rsid w:val="00D34939"/>
    <w:rsid w:val="00D35F76"/>
    <w:rsid w:val="00D379D4"/>
    <w:rsid w:val="00D41388"/>
    <w:rsid w:val="00D43B24"/>
    <w:rsid w:val="00D442AE"/>
    <w:rsid w:val="00D45E8C"/>
    <w:rsid w:val="00D46A3E"/>
    <w:rsid w:val="00D47DD6"/>
    <w:rsid w:val="00D51096"/>
    <w:rsid w:val="00D556F4"/>
    <w:rsid w:val="00D55BFC"/>
    <w:rsid w:val="00D56E2E"/>
    <w:rsid w:val="00D60313"/>
    <w:rsid w:val="00D61E7D"/>
    <w:rsid w:val="00D61EC1"/>
    <w:rsid w:val="00D658C9"/>
    <w:rsid w:val="00D677A4"/>
    <w:rsid w:val="00D678AB"/>
    <w:rsid w:val="00D7089D"/>
    <w:rsid w:val="00D730A1"/>
    <w:rsid w:val="00D73127"/>
    <w:rsid w:val="00D74E3C"/>
    <w:rsid w:val="00D75485"/>
    <w:rsid w:val="00D75821"/>
    <w:rsid w:val="00D7670A"/>
    <w:rsid w:val="00D7749D"/>
    <w:rsid w:val="00D81BE6"/>
    <w:rsid w:val="00D8418F"/>
    <w:rsid w:val="00D87ABF"/>
    <w:rsid w:val="00D87B45"/>
    <w:rsid w:val="00D9315F"/>
    <w:rsid w:val="00D93CF7"/>
    <w:rsid w:val="00D94C2D"/>
    <w:rsid w:val="00D961C8"/>
    <w:rsid w:val="00D96B13"/>
    <w:rsid w:val="00DA07E6"/>
    <w:rsid w:val="00DA111F"/>
    <w:rsid w:val="00DA199C"/>
    <w:rsid w:val="00DA447A"/>
    <w:rsid w:val="00DA5A16"/>
    <w:rsid w:val="00DA5E89"/>
    <w:rsid w:val="00DA759C"/>
    <w:rsid w:val="00DB00AA"/>
    <w:rsid w:val="00DB1CF7"/>
    <w:rsid w:val="00DB2509"/>
    <w:rsid w:val="00DB303C"/>
    <w:rsid w:val="00DB4555"/>
    <w:rsid w:val="00DB5828"/>
    <w:rsid w:val="00DB6E52"/>
    <w:rsid w:val="00DC00D5"/>
    <w:rsid w:val="00DC01F8"/>
    <w:rsid w:val="00DC28B6"/>
    <w:rsid w:val="00DC3B03"/>
    <w:rsid w:val="00DC4D1F"/>
    <w:rsid w:val="00DC5BA4"/>
    <w:rsid w:val="00DC5D82"/>
    <w:rsid w:val="00DD2722"/>
    <w:rsid w:val="00DD3234"/>
    <w:rsid w:val="00DD3D42"/>
    <w:rsid w:val="00DD4495"/>
    <w:rsid w:val="00DD6F8B"/>
    <w:rsid w:val="00DD7BF1"/>
    <w:rsid w:val="00DE0B81"/>
    <w:rsid w:val="00DE1C16"/>
    <w:rsid w:val="00DF173F"/>
    <w:rsid w:val="00DF294F"/>
    <w:rsid w:val="00DF4204"/>
    <w:rsid w:val="00DF453E"/>
    <w:rsid w:val="00DF50DB"/>
    <w:rsid w:val="00DF54A7"/>
    <w:rsid w:val="00E0247C"/>
    <w:rsid w:val="00E05237"/>
    <w:rsid w:val="00E0636F"/>
    <w:rsid w:val="00E073B2"/>
    <w:rsid w:val="00E07884"/>
    <w:rsid w:val="00E07EA4"/>
    <w:rsid w:val="00E11C25"/>
    <w:rsid w:val="00E12C54"/>
    <w:rsid w:val="00E15EED"/>
    <w:rsid w:val="00E16255"/>
    <w:rsid w:val="00E16B68"/>
    <w:rsid w:val="00E208E8"/>
    <w:rsid w:val="00E21010"/>
    <w:rsid w:val="00E21E01"/>
    <w:rsid w:val="00E227BD"/>
    <w:rsid w:val="00E22A17"/>
    <w:rsid w:val="00E25CDA"/>
    <w:rsid w:val="00E26228"/>
    <w:rsid w:val="00E32477"/>
    <w:rsid w:val="00E34E5A"/>
    <w:rsid w:val="00E357F2"/>
    <w:rsid w:val="00E421B0"/>
    <w:rsid w:val="00E42BFF"/>
    <w:rsid w:val="00E444BA"/>
    <w:rsid w:val="00E44C5D"/>
    <w:rsid w:val="00E45480"/>
    <w:rsid w:val="00E465D6"/>
    <w:rsid w:val="00E50BBB"/>
    <w:rsid w:val="00E51732"/>
    <w:rsid w:val="00E52807"/>
    <w:rsid w:val="00E52A29"/>
    <w:rsid w:val="00E53E70"/>
    <w:rsid w:val="00E543BC"/>
    <w:rsid w:val="00E55CF4"/>
    <w:rsid w:val="00E568B6"/>
    <w:rsid w:val="00E605FB"/>
    <w:rsid w:val="00E60C3A"/>
    <w:rsid w:val="00E60C62"/>
    <w:rsid w:val="00E61B32"/>
    <w:rsid w:val="00E6361E"/>
    <w:rsid w:val="00E63936"/>
    <w:rsid w:val="00E66278"/>
    <w:rsid w:val="00E67584"/>
    <w:rsid w:val="00E70A0E"/>
    <w:rsid w:val="00E70B99"/>
    <w:rsid w:val="00E7452F"/>
    <w:rsid w:val="00E81346"/>
    <w:rsid w:val="00E8299E"/>
    <w:rsid w:val="00E83961"/>
    <w:rsid w:val="00E84D0A"/>
    <w:rsid w:val="00E85865"/>
    <w:rsid w:val="00E8732C"/>
    <w:rsid w:val="00E87C21"/>
    <w:rsid w:val="00E90BE5"/>
    <w:rsid w:val="00E90EF5"/>
    <w:rsid w:val="00E92518"/>
    <w:rsid w:val="00E92A23"/>
    <w:rsid w:val="00E92C61"/>
    <w:rsid w:val="00E92D9A"/>
    <w:rsid w:val="00E95213"/>
    <w:rsid w:val="00EA07AF"/>
    <w:rsid w:val="00EA14BF"/>
    <w:rsid w:val="00EA1C9D"/>
    <w:rsid w:val="00EA2606"/>
    <w:rsid w:val="00EA3275"/>
    <w:rsid w:val="00EA3E50"/>
    <w:rsid w:val="00EA4839"/>
    <w:rsid w:val="00EA57AE"/>
    <w:rsid w:val="00EA7E5E"/>
    <w:rsid w:val="00EB2050"/>
    <w:rsid w:val="00EB23FC"/>
    <w:rsid w:val="00EB2F54"/>
    <w:rsid w:val="00EB73FB"/>
    <w:rsid w:val="00EB7D18"/>
    <w:rsid w:val="00EC0096"/>
    <w:rsid w:val="00EC1E90"/>
    <w:rsid w:val="00EC2378"/>
    <w:rsid w:val="00EC2BED"/>
    <w:rsid w:val="00EC5CBF"/>
    <w:rsid w:val="00ED37E8"/>
    <w:rsid w:val="00ED3E28"/>
    <w:rsid w:val="00ED5CA7"/>
    <w:rsid w:val="00ED6200"/>
    <w:rsid w:val="00EE155D"/>
    <w:rsid w:val="00EE2BFF"/>
    <w:rsid w:val="00EE309F"/>
    <w:rsid w:val="00EE3975"/>
    <w:rsid w:val="00EE3B0E"/>
    <w:rsid w:val="00EE4E04"/>
    <w:rsid w:val="00EE57A6"/>
    <w:rsid w:val="00EE5A98"/>
    <w:rsid w:val="00EE6CA6"/>
    <w:rsid w:val="00EE7D27"/>
    <w:rsid w:val="00EF0BCC"/>
    <w:rsid w:val="00EF1708"/>
    <w:rsid w:val="00EF61EE"/>
    <w:rsid w:val="00F03AEB"/>
    <w:rsid w:val="00F048B3"/>
    <w:rsid w:val="00F060E8"/>
    <w:rsid w:val="00F06BC0"/>
    <w:rsid w:val="00F06E85"/>
    <w:rsid w:val="00F0741E"/>
    <w:rsid w:val="00F110B0"/>
    <w:rsid w:val="00F1247D"/>
    <w:rsid w:val="00F12F83"/>
    <w:rsid w:val="00F1642A"/>
    <w:rsid w:val="00F172F0"/>
    <w:rsid w:val="00F22D0F"/>
    <w:rsid w:val="00F23413"/>
    <w:rsid w:val="00F23F25"/>
    <w:rsid w:val="00F23F82"/>
    <w:rsid w:val="00F24AE1"/>
    <w:rsid w:val="00F256FC"/>
    <w:rsid w:val="00F3013D"/>
    <w:rsid w:val="00F31948"/>
    <w:rsid w:val="00F327E7"/>
    <w:rsid w:val="00F37B0B"/>
    <w:rsid w:val="00F40DFA"/>
    <w:rsid w:val="00F41B87"/>
    <w:rsid w:val="00F42449"/>
    <w:rsid w:val="00F43259"/>
    <w:rsid w:val="00F45412"/>
    <w:rsid w:val="00F475EC"/>
    <w:rsid w:val="00F52025"/>
    <w:rsid w:val="00F529CC"/>
    <w:rsid w:val="00F55B74"/>
    <w:rsid w:val="00F55FA7"/>
    <w:rsid w:val="00F57F8E"/>
    <w:rsid w:val="00F60A7A"/>
    <w:rsid w:val="00F62C11"/>
    <w:rsid w:val="00F64F90"/>
    <w:rsid w:val="00F70AED"/>
    <w:rsid w:val="00F757BE"/>
    <w:rsid w:val="00F75B52"/>
    <w:rsid w:val="00F809CE"/>
    <w:rsid w:val="00F814B9"/>
    <w:rsid w:val="00F81D72"/>
    <w:rsid w:val="00F8231A"/>
    <w:rsid w:val="00F857AC"/>
    <w:rsid w:val="00F861F0"/>
    <w:rsid w:val="00F86FE6"/>
    <w:rsid w:val="00F87E93"/>
    <w:rsid w:val="00F915A5"/>
    <w:rsid w:val="00F92C47"/>
    <w:rsid w:val="00F92DCA"/>
    <w:rsid w:val="00F93753"/>
    <w:rsid w:val="00F96DF3"/>
    <w:rsid w:val="00F96F73"/>
    <w:rsid w:val="00FA089E"/>
    <w:rsid w:val="00FA1113"/>
    <w:rsid w:val="00FA1F50"/>
    <w:rsid w:val="00FA209E"/>
    <w:rsid w:val="00FA36C3"/>
    <w:rsid w:val="00FA44F0"/>
    <w:rsid w:val="00FA637A"/>
    <w:rsid w:val="00FB13A7"/>
    <w:rsid w:val="00FB1485"/>
    <w:rsid w:val="00FB312D"/>
    <w:rsid w:val="00FB3E4E"/>
    <w:rsid w:val="00FB590E"/>
    <w:rsid w:val="00FB5A91"/>
    <w:rsid w:val="00FB6A5B"/>
    <w:rsid w:val="00FC0E46"/>
    <w:rsid w:val="00FC3142"/>
    <w:rsid w:val="00FC48FD"/>
    <w:rsid w:val="00FC54F0"/>
    <w:rsid w:val="00FC5C29"/>
    <w:rsid w:val="00FC65A4"/>
    <w:rsid w:val="00FC6728"/>
    <w:rsid w:val="00FC6FB8"/>
    <w:rsid w:val="00FC7C58"/>
    <w:rsid w:val="00FD1592"/>
    <w:rsid w:val="00FD1BFE"/>
    <w:rsid w:val="00FD44E9"/>
    <w:rsid w:val="00FD4544"/>
    <w:rsid w:val="00FD4D55"/>
    <w:rsid w:val="00FD5544"/>
    <w:rsid w:val="00FD7B0B"/>
    <w:rsid w:val="00FE221B"/>
    <w:rsid w:val="00FE2D4E"/>
    <w:rsid w:val="00FE48BF"/>
    <w:rsid w:val="00FE4EFE"/>
    <w:rsid w:val="00FE7DCC"/>
    <w:rsid w:val="00FF00C8"/>
    <w:rsid w:val="00FF1A28"/>
    <w:rsid w:val="00FF4535"/>
    <w:rsid w:val="00FF686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v:stroke weight="2pt"/>
    </o:shapedefaults>
    <o:shapelayout v:ext="edit">
      <o:idmap v:ext="edit" data="1"/>
      <o:rules v:ext="edit">
        <o:r id="V:Rule3" type="connector" idref="#_x0000_s1061"/>
        <o:r id="V:Rule4" type="connector" idref="#_x0000_s106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1B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1BE9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839"/>
  </w:style>
  <w:style w:type="paragraph" w:styleId="Footer">
    <w:name w:val="footer"/>
    <w:basedOn w:val="Normal"/>
    <w:link w:val="FooterChar"/>
    <w:uiPriority w:val="99"/>
    <w:unhideWhenUsed/>
    <w:rsid w:val="00EA48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839"/>
  </w:style>
  <w:style w:type="paragraph" w:styleId="BalloonText">
    <w:name w:val="Balloon Text"/>
    <w:basedOn w:val="Normal"/>
    <w:link w:val="BalloonTextChar"/>
    <w:uiPriority w:val="99"/>
    <w:semiHidden/>
    <w:unhideWhenUsed/>
    <w:rsid w:val="00474F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F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Jim</cp:lastModifiedBy>
  <cp:revision>2</cp:revision>
  <cp:lastPrinted>2020-09-08T22:33:00Z</cp:lastPrinted>
  <dcterms:created xsi:type="dcterms:W3CDTF">2021-04-10T13:40:00Z</dcterms:created>
  <dcterms:modified xsi:type="dcterms:W3CDTF">2021-04-10T13:40:00Z</dcterms:modified>
</cp:coreProperties>
</file>